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FF4010" w:rsidRPr="004C3BA5" w:rsidRDefault="00CA427C">
      <w:pPr>
        <w:rPr>
          <w:rFonts w:ascii="Arial" w:hAnsi="Arial" w:cs="Arial"/>
        </w:rPr>
      </w:pPr>
      <w:r w:rsidRPr="004C3BA5">
        <w:rPr>
          <w:rFonts w:ascii="Arial" w:hAnsi="Arial" w:cs="Arial"/>
        </w:rPr>
        <w:t xml:space="preserve">Predlog sklepov za 14. </w:t>
      </w:r>
      <w:r w:rsidR="004C3BA5">
        <w:rPr>
          <w:rFonts w:ascii="Arial" w:hAnsi="Arial" w:cs="Arial"/>
        </w:rPr>
        <w:t>občni zbor</w:t>
      </w:r>
      <w:r w:rsidRPr="004C3BA5">
        <w:rPr>
          <w:rFonts w:ascii="Arial" w:hAnsi="Arial" w:cs="Arial"/>
        </w:rPr>
        <w:t xml:space="preserve"> Združenja vojaških gornikov Slovenije</w:t>
      </w:r>
    </w:p>
    <w:p w:rsidR="00CA427C" w:rsidRPr="004C3BA5" w:rsidRDefault="00CA427C">
      <w:pPr>
        <w:rPr>
          <w:rFonts w:ascii="Arial" w:hAnsi="Arial" w:cs="Arial"/>
        </w:rPr>
      </w:pPr>
    </w:p>
    <w:p w:rsidR="00CF7398" w:rsidRPr="004C3BA5" w:rsidRDefault="00CA427C">
      <w:pPr>
        <w:rPr>
          <w:rFonts w:ascii="Arial" w:hAnsi="Arial" w:cs="Arial"/>
        </w:rPr>
      </w:pPr>
      <w:r w:rsidRPr="004C3BA5">
        <w:rPr>
          <w:rFonts w:ascii="Arial" w:hAnsi="Arial" w:cs="Arial"/>
        </w:rPr>
        <w:t>Izvršni odbor ZVGS predlaga</w:t>
      </w:r>
      <w:r w:rsidR="009C26BB">
        <w:rPr>
          <w:rFonts w:ascii="Arial" w:hAnsi="Arial" w:cs="Arial"/>
        </w:rPr>
        <w:t xml:space="preserve"> zboru</w:t>
      </w:r>
      <w:r w:rsidR="004C3BA5" w:rsidRPr="004C3BA5">
        <w:rPr>
          <w:rFonts w:ascii="Arial" w:hAnsi="Arial" w:cs="Arial"/>
        </w:rPr>
        <w:t xml:space="preserve"> v potrditev naslednje</w:t>
      </w:r>
      <w:r w:rsidRPr="004C3BA5">
        <w:rPr>
          <w:rFonts w:ascii="Arial" w:hAnsi="Arial" w:cs="Arial"/>
        </w:rPr>
        <w:t xml:space="preserve"> sklep</w:t>
      </w:r>
      <w:r w:rsidR="004C3BA5" w:rsidRPr="004C3BA5">
        <w:rPr>
          <w:rFonts w:ascii="Arial" w:hAnsi="Arial" w:cs="Arial"/>
        </w:rPr>
        <w:t>e</w:t>
      </w:r>
      <w:r w:rsidRPr="004C3BA5">
        <w:rPr>
          <w:rFonts w:ascii="Arial" w:hAnsi="Arial" w:cs="Arial"/>
        </w:rPr>
        <w:t>:</w:t>
      </w:r>
    </w:p>
    <w:p w:rsidR="00CA427C" w:rsidRPr="004C3BA5" w:rsidRDefault="00CA427C">
      <w:pPr>
        <w:rPr>
          <w:rFonts w:ascii="Arial" w:hAnsi="Arial" w:cs="Arial"/>
        </w:rPr>
      </w:pPr>
    </w:p>
    <w:p w:rsidR="00CA427C" w:rsidRPr="004C3BA5" w:rsidRDefault="00CA427C">
      <w:pPr>
        <w:rPr>
          <w:rFonts w:ascii="Arial" w:hAnsi="Arial" w:cs="Arial"/>
        </w:rPr>
      </w:pPr>
      <w:r w:rsidRPr="004C3BA5">
        <w:rPr>
          <w:rFonts w:ascii="Arial" w:hAnsi="Arial" w:cs="Arial"/>
        </w:rPr>
        <w:t>Sklep št.1:</w:t>
      </w:r>
    </w:p>
    <w:p w:rsidR="00CA427C" w:rsidRPr="004C3BA5" w:rsidRDefault="00CA427C">
      <w:pPr>
        <w:rPr>
          <w:rFonts w:ascii="Arial" w:hAnsi="Arial" w:cs="Arial"/>
        </w:rPr>
      </w:pPr>
      <w:r w:rsidRPr="004C3BA5">
        <w:rPr>
          <w:rFonts w:ascii="Arial" w:hAnsi="Arial" w:cs="Arial"/>
        </w:rPr>
        <w:t>Zbor Združenja vojaških gornikov Slovenije se je na korespondenčni način seznanil z naslednjimi poročili in predlogi organov:</w:t>
      </w:r>
    </w:p>
    <w:p w:rsidR="00CA427C" w:rsidRPr="004C3BA5" w:rsidRDefault="00CA427C" w:rsidP="00CA427C">
      <w:pPr>
        <w:pStyle w:val="Odstavekseznama"/>
        <w:numPr>
          <w:ilvl w:val="0"/>
          <w:numId w:val="1"/>
        </w:numPr>
        <w:rPr>
          <w:rFonts w:ascii="Arial" w:hAnsi="Arial" w:cs="Arial"/>
        </w:rPr>
      </w:pPr>
      <w:r w:rsidRPr="004C3BA5">
        <w:rPr>
          <w:rFonts w:ascii="Arial" w:hAnsi="Arial" w:cs="Arial"/>
        </w:rPr>
        <w:t>Poročilo predsednika Združenja za leto 2020</w:t>
      </w:r>
    </w:p>
    <w:p w:rsidR="00CA427C" w:rsidRPr="004C3BA5" w:rsidRDefault="00CA427C" w:rsidP="00CA427C">
      <w:pPr>
        <w:pStyle w:val="Odstavekseznama"/>
        <w:numPr>
          <w:ilvl w:val="0"/>
          <w:numId w:val="1"/>
        </w:numPr>
        <w:rPr>
          <w:rFonts w:ascii="Arial" w:hAnsi="Arial" w:cs="Arial"/>
        </w:rPr>
      </w:pPr>
      <w:r w:rsidRPr="004C3BA5">
        <w:rPr>
          <w:rFonts w:ascii="Arial" w:hAnsi="Arial" w:cs="Arial"/>
        </w:rPr>
        <w:t>Poročilo blagajnika o poslovanju v letu 2020</w:t>
      </w:r>
    </w:p>
    <w:p w:rsidR="004C3BA5" w:rsidRDefault="004C3BA5" w:rsidP="00CA427C">
      <w:pPr>
        <w:pStyle w:val="Odstavekseznama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Poročilo Nadzornega odbora</w:t>
      </w:r>
    </w:p>
    <w:p w:rsidR="00CA427C" w:rsidRPr="004C3BA5" w:rsidRDefault="00CA427C" w:rsidP="006C5A18">
      <w:pPr>
        <w:pStyle w:val="Odstavekseznama"/>
        <w:numPr>
          <w:ilvl w:val="0"/>
          <w:numId w:val="1"/>
        </w:numPr>
        <w:rPr>
          <w:rFonts w:ascii="Arial" w:hAnsi="Arial" w:cs="Arial"/>
        </w:rPr>
      </w:pPr>
      <w:r w:rsidRPr="004C3BA5">
        <w:rPr>
          <w:rFonts w:ascii="Arial" w:hAnsi="Arial" w:cs="Arial"/>
        </w:rPr>
        <w:t xml:space="preserve">Poročilo gospodarja </w:t>
      </w:r>
    </w:p>
    <w:p w:rsidR="00CA427C" w:rsidRPr="004C3BA5" w:rsidRDefault="00CA427C" w:rsidP="00CA427C">
      <w:pPr>
        <w:pStyle w:val="Odstavekseznama"/>
        <w:numPr>
          <w:ilvl w:val="0"/>
          <w:numId w:val="1"/>
        </w:numPr>
        <w:rPr>
          <w:rFonts w:ascii="Arial" w:hAnsi="Arial" w:cs="Arial"/>
        </w:rPr>
      </w:pPr>
      <w:r w:rsidRPr="004C3BA5">
        <w:rPr>
          <w:rFonts w:ascii="Arial" w:hAnsi="Arial" w:cs="Arial"/>
        </w:rPr>
        <w:t>Poročilo častnega razsodišča</w:t>
      </w:r>
    </w:p>
    <w:p w:rsidR="00CA427C" w:rsidRPr="004C3BA5" w:rsidRDefault="00CA427C" w:rsidP="00CA427C">
      <w:pPr>
        <w:pStyle w:val="Odstavekseznama"/>
        <w:numPr>
          <w:ilvl w:val="0"/>
          <w:numId w:val="1"/>
        </w:numPr>
        <w:rPr>
          <w:rFonts w:ascii="Arial" w:hAnsi="Arial" w:cs="Arial"/>
        </w:rPr>
      </w:pPr>
      <w:r w:rsidRPr="004C3BA5">
        <w:rPr>
          <w:rFonts w:ascii="Arial" w:hAnsi="Arial" w:cs="Arial"/>
        </w:rPr>
        <w:t>Načrt dela združenja za leto 2021</w:t>
      </w:r>
    </w:p>
    <w:p w:rsidR="00CA427C" w:rsidRPr="004C3BA5" w:rsidRDefault="00CA427C" w:rsidP="00CA427C">
      <w:pPr>
        <w:rPr>
          <w:rFonts w:ascii="Arial" w:hAnsi="Arial" w:cs="Arial"/>
        </w:rPr>
      </w:pPr>
    </w:p>
    <w:p w:rsidR="00CA427C" w:rsidRPr="004C3BA5" w:rsidRDefault="00CA427C" w:rsidP="00CA427C">
      <w:pPr>
        <w:rPr>
          <w:rFonts w:ascii="Arial" w:hAnsi="Arial" w:cs="Arial"/>
        </w:rPr>
      </w:pPr>
      <w:r w:rsidRPr="004C3BA5">
        <w:rPr>
          <w:rFonts w:ascii="Arial" w:hAnsi="Arial" w:cs="Arial"/>
        </w:rPr>
        <w:t>Sklep št. 2:</w:t>
      </w:r>
    </w:p>
    <w:p w:rsidR="00CA427C" w:rsidRPr="004C3BA5" w:rsidRDefault="00CA427C" w:rsidP="00CA427C">
      <w:pPr>
        <w:rPr>
          <w:rFonts w:ascii="Arial" w:hAnsi="Arial" w:cs="Arial"/>
        </w:rPr>
      </w:pPr>
      <w:r w:rsidRPr="004C3BA5">
        <w:rPr>
          <w:rFonts w:ascii="Arial" w:hAnsi="Arial" w:cs="Arial"/>
        </w:rPr>
        <w:t>Zbor Združenja vojaških gornikov Slovenije daje pozitivno mnenje k poroči</w:t>
      </w:r>
      <w:r w:rsidR="002724CC">
        <w:rPr>
          <w:rFonts w:ascii="Arial" w:hAnsi="Arial" w:cs="Arial"/>
        </w:rPr>
        <w:t>lom organov za leto 2020.</w:t>
      </w:r>
    </w:p>
    <w:p w:rsidR="00CA427C" w:rsidRPr="004C3BA5" w:rsidRDefault="00CA427C" w:rsidP="00CA427C">
      <w:pPr>
        <w:rPr>
          <w:rFonts w:ascii="Arial" w:hAnsi="Arial" w:cs="Arial"/>
        </w:rPr>
      </w:pPr>
    </w:p>
    <w:p w:rsidR="004C3BA5" w:rsidRPr="004C3BA5" w:rsidRDefault="004C3BA5" w:rsidP="004C3BA5">
      <w:pPr>
        <w:rPr>
          <w:rFonts w:ascii="Arial" w:hAnsi="Arial" w:cs="Arial"/>
        </w:rPr>
      </w:pPr>
      <w:r w:rsidRPr="004C3BA5">
        <w:rPr>
          <w:rFonts w:ascii="Arial" w:hAnsi="Arial" w:cs="Arial"/>
        </w:rPr>
        <w:t>Sklep št.3:</w:t>
      </w:r>
    </w:p>
    <w:p w:rsidR="004C3BA5" w:rsidRPr="004C3BA5" w:rsidRDefault="004C3BA5" w:rsidP="004C3BA5">
      <w:pPr>
        <w:rPr>
          <w:rFonts w:ascii="Arial" w:hAnsi="Arial" w:cs="Arial"/>
        </w:rPr>
      </w:pPr>
      <w:r w:rsidRPr="004C3BA5">
        <w:rPr>
          <w:rFonts w:ascii="Arial" w:hAnsi="Arial" w:cs="Arial"/>
        </w:rPr>
        <w:t>Zbor združenja se</w:t>
      </w:r>
      <w:r w:rsidR="00A4037F">
        <w:rPr>
          <w:rFonts w:ascii="Arial" w:hAnsi="Arial" w:cs="Arial"/>
        </w:rPr>
        <w:t xml:space="preserve"> je</w:t>
      </w:r>
      <w:r w:rsidRPr="004C3BA5">
        <w:rPr>
          <w:rFonts w:ascii="Arial" w:hAnsi="Arial" w:cs="Arial"/>
        </w:rPr>
        <w:t xml:space="preserve"> seznanili z okvirnim programom dela za leto 2021 in ga potrdili. </w:t>
      </w:r>
    </w:p>
    <w:p w:rsidR="00CA427C" w:rsidRPr="004C3BA5" w:rsidRDefault="00CA427C" w:rsidP="00CA427C">
      <w:pPr>
        <w:rPr>
          <w:rFonts w:ascii="Arial" w:hAnsi="Arial" w:cs="Arial"/>
        </w:rPr>
      </w:pPr>
    </w:p>
    <w:p w:rsidR="00CA427C" w:rsidRPr="004C3BA5" w:rsidRDefault="00CA427C" w:rsidP="00CA427C">
      <w:pPr>
        <w:rPr>
          <w:rFonts w:ascii="Arial" w:hAnsi="Arial" w:cs="Arial"/>
        </w:rPr>
      </w:pPr>
    </w:p>
    <w:p w:rsidR="00CA427C" w:rsidRPr="004C3BA5" w:rsidRDefault="00CA427C" w:rsidP="00CA427C">
      <w:pPr>
        <w:rPr>
          <w:rFonts w:ascii="Arial" w:hAnsi="Arial" w:cs="Arial"/>
        </w:rPr>
      </w:pPr>
    </w:p>
    <w:p w:rsidR="00CA427C" w:rsidRPr="004C3BA5" w:rsidRDefault="00CA427C">
      <w:pPr>
        <w:rPr>
          <w:rFonts w:ascii="Arial" w:hAnsi="Arial" w:cs="Arial"/>
        </w:rPr>
      </w:pPr>
    </w:p>
    <w:sectPr w:rsidR="00CA427C" w:rsidRPr="004C3BA5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2B510F03"/>
    <w:multiLevelType w:val="hybridMultilevel"/>
    <w:tmpl w:val="9E6C06CC"/>
    <w:lvl w:ilvl="0" w:tplc="F97E1616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08"/>
  <w:hyphenationZone w:val="425"/>
  <w:characterSpacingControl w:val="doNotCompress"/>
  <w:compat/>
  <w:docVars>
    <w:docVar w:name="__Grammarly_42____i" w:val="H4sIAAAAAAAEAKtWckksSQxILCpxzi/NK1GyMqwFAAEhoTITAAAA"/>
    <w:docVar w:name="__Grammarly_42___1" w:val="H4sIAAAAAAAEAKtWcslP9kxRslIyNDYyMzQ0NzM3t7AwNDAzM7RU0lEKTi0uzszPAykwrAUADOcwTiwAAAA="/>
  </w:docVars>
  <w:rsids>
    <w:rsidRoot w:val="00CF7398"/>
    <w:rsid w:val="002724CC"/>
    <w:rsid w:val="004C3BA5"/>
    <w:rsid w:val="006C5A18"/>
    <w:rsid w:val="009C26BB"/>
    <w:rsid w:val="00A4037F"/>
    <w:rsid w:val="00B10DEF"/>
    <w:rsid w:val="00B50664"/>
    <w:rsid w:val="00CA427C"/>
    <w:rsid w:val="00CF7398"/>
    <w:rsid w:val="00FF4010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lang w:val="sl-SI" w:eastAsia="sl-SI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avaden">
    <w:name w:val="Normal"/>
    <w:qFormat/>
    <w:pPr>
      <w:spacing w:after="200" w:line="276" w:lineRule="auto"/>
    </w:pPr>
    <w:rPr>
      <w:sz w:val="22"/>
      <w:szCs w:val="22"/>
      <w:lang w:eastAsia="en-US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Odstavekseznama">
    <w:name w:val="List Paragraph"/>
    <w:basedOn w:val="Navaden"/>
    <w:uiPriority w:val="34"/>
    <w:qFormat/>
    <w:rsid w:val="00CA427C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  <w:targetScreenSz w:val="1024x768"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isarn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03</Words>
  <Characters>590</Characters>
  <Application>Microsoft Office Word</Application>
  <DocSecurity>0</DocSecurity>
  <Lines>4</Lines>
  <Paragraphs>1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or</dc:creator>
  <cp:lastModifiedBy>Jure</cp:lastModifiedBy>
  <cp:revision>2</cp:revision>
  <dcterms:created xsi:type="dcterms:W3CDTF">2021-03-25T20:13:00Z</dcterms:created>
  <dcterms:modified xsi:type="dcterms:W3CDTF">2021-03-25T20:13:00Z</dcterms:modified>
</cp:coreProperties>
</file>